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FA133" w14:textId="77777777"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 w:rsidRPr="006925CE">
        <w:rPr>
          <w:b/>
          <w:sz w:val="28"/>
        </w:rPr>
        <w:t xml:space="preserve">                             </w:t>
      </w:r>
      <w:r w:rsidRPr="001B2B73">
        <w:rPr>
          <w:b/>
          <w:sz w:val="24"/>
        </w:rPr>
        <w:t xml:space="preserve">                                                  </w:t>
      </w:r>
    </w:p>
    <w:p w14:paraId="6EF7C856" w14:textId="77777777" w:rsidR="00CF68DF" w:rsidRDefault="00060CAA" w:rsidP="00AA0362">
      <w:pPr>
        <w:spacing w:line="360" w:lineRule="auto"/>
        <w:jc w:val="right"/>
        <w:rPr>
          <w:b/>
          <w:sz w:val="24"/>
        </w:rPr>
      </w:pPr>
      <w:r>
        <w:rPr>
          <w:b/>
          <w:sz w:val="24"/>
        </w:rPr>
        <w:t>…/…/</w:t>
      </w:r>
      <w:proofErr w:type="gramStart"/>
      <w:r w:rsidR="00AA0362" w:rsidRPr="00AA0362">
        <w:rPr>
          <w:b/>
          <w:sz w:val="24"/>
        </w:rPr>
        <w:t>20</w:t>
      </w:r>
      <w:r>
        <w:rPr>
          <w:b/>
          <w:sz w:val="24"/>
        </w:rPr>
        <w:t>2..</w:t>
      </w:r>
      <w:proofErr w:type="gramEnd"/>
    </w:p>
    <w:p w14:paraId="32CD8EE4" w14:textId="77777777" w:rsidR="00AA0362" w:rsidRDefault="00AA0362" w:rsidP="00CF68DF">
      <w:pPr>
        <w:spacing w:line="360" w:lineRule="auto"/>
        <w:jc w:val="center"/>
        <w:rPr>
          <w:b/>
          <w:sz w:val="24"/>
        </w:rPr>
      </w:pPr>
      <w:r>
        <w:rPr>
          <w:noProof/>
        </w:rPr>
        <w:drawing>
          <wp:inline distT="0" distB="0" distL="0" distR="0" wp14:anchorId="155CD4B6" wp14:editId="2558F940">
            <wp:extent cx="647700" cy="647700"/>
            <wp:effectExtent l="0" t="0" r="0" b="0"/>
            <wp:docPr id="1" name="Resim 1" descr="Selçuk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çuk Üniversites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FA037" w14:textId="77777777"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SELÇUK </w:t>
      </w:r>
      <w:r w:rsidRPr="001B2B73">
        <w:rPr>
          <w:b/>
          <w:sz w:val="24"/>
        </w:rPr>
        <w:t>ÜNİVERSİTESİ</w:t>
      </w:r>
    </w:p>
    <w:p w14:paraId="0DE21A3A" w14:textId="5F0D95C5" w:rsidR="00CF68DF" w:rsidRDefault="00047E98" w:rsidP="00CF68DF">
      <w:pPr>
        <w:spacing w:line="360" w:lineRule="auto"/>
        <w:jc w:val="center"/>
        <w:rPr>
          <w:b/>
          <w:sz w:val="24"/>
        </w:rPr>
      </w:pPr>
      <w:r w:rsidRPr="00047E98">
        <w:rPr>
          <w:b/>
          <w:sz w:val="24"/>
        </w:rPr>
        <w:t>AKŞEHİR MÜHENDİSLİK VE MİMARLIK</w:t>
      </w:r>
      <w:r>
        <w:rPr>
          <w:b/>
          <w:sz w:val="24"/>
        </w:rPr>
        <w:t xml:space="preserve"> </w:t>
      </w:r>
      <w:r w:rsidR="00CF68DF" w:rsidRPr="001B2B73">
        <w:rPr>
          <w:b/>
          <w:sz w:val="24"/>
        </w:rPr>
        <w:t>FAKÜLTESİ</w:t>
      </w:r>
    </w:p>
    <w:p w14:paraId="3614D80C" w14:textId="77777777"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BİLİMSEL </w:t>
      </w:r>
      <w:r w:rsidRPr="001B2B73">
        <w:rPr>
          <w:b/>
          <w:sz w:val="24"/>
        </w:rPr>
        <w:t>ETİK</w:t>
      </w:r>
      <w:r>
        <w:rPr>
          <w:b/>
          <w:sz w:val="24"/>
        </w:rPr>
        <w:t xml:space="preserve"> DEĞERLENDİRME</w:t>
      </w:r>
      <w:r w:rsidRPr="001B2B73">
        <w:rPr>
          <w:b/>
          <w:sz w:val="24"/>
        </w:rPr>
        <w:t xml:space="preserve"> KURUL</w:t>
      </w:r>
      <w:r>
        <w:rPr>
          <w:b/>
          <w:sz w:val="24"/>
        </w:rPr>
        <w:t>U BAŞKANLIĞINA</w:t>
      </w:r>
    </w:p>
    <w:p w14:paraId="58B107F2" w14:textId="77777777" w:rsidR="00CF68DF" w:rsidRDefault="00CF68DF" w:rsidP="00CF68DF">
      <w:pPr>
        <w:spacing w:line="360" w:lineRule="auto"/>
        <w:rPr>
          <w:b/>
          <w:sz w:val="24"/>
        </w:rPr>
      </w:pPr>
    </w:p>
    <w:p w14:paraId="1A8AA29D" w14:textId="77777777" w:rsidR="00CF68DF" w:rsidRPr="001B2B73" w:rsidRDefault="00CF68DF" w:rsidP="00CF68DF">
      <w:pPr>
        <w:spacing w:line="360" w:lineRule="auto"/>
        <w:rPr>
          <w:b/>
          <w:sz w:val="24"/>
        </w:rPr>
      </w:pPr>
    </w:p>
    <w:p w14:paraId="538D1064" w14:textId="77777777"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“</w:t>
      </w:r>
      <w:r w:rsidR="00335EC5">
        <w:rPr>
          <w:sz w:val="24"/>
        </w:rPr>
        <w:t>……………………………………………………………………………………………………………</w:t>
      </w:r>
      <w:proofErr w:type="gramStart"/>
      <w:r w:rsidR="00335EC5">
        <w:rPr>
          <w:sz w:val="24"/>
        </w:rPr>
        <w:t>…….</w:t>
      </w:r>
      <w:proofErr w:type="gramEnd"/>
      <w:r>
        <w:rPr>
          <w:sz w:val="24"/>
        </w:rPr>
        <w:t>”</w:t>
      </w:r>
      <w:r>
        <w:rPr>
          <w:b/>
          <w:sz w:val="24"/>
        </w:rPr>
        <w:t xml:space="preserve"> </w:t>
      </w:r>
      <w:r w:rsidRPr="001B2B73">
        <w:rPr>
          <w:sz w:val="24"/>
        </w:rPr>
        <w:t xml:space="preserve">başlıklı araştırmamın </w:t>
      </w:r>
      <w:r>
        <w:rPr>
          <w:sz w:val="24"/>
        </w:rPr>
        <w:t>Bilimsel E</w:t>
      </w:r>
      <w:r w:rsidRPr="001B2B73">
        <w:rPr>
          <w:sz w:val="24"/>
        </w:rPr>
        <w:t xml:space="preserve">tik </w:t>
      </w:r>
      <w:r>
        <w:rPr>
          <w:sz w:val="24"/>
        </w:rPr>
        <w:t>Değerlendirme K</w:t>
      </w:r>
      <w:r w:rsidRPr="001B2B73">
        <w:rPr>
          <w:sz w:val="24"/>
        </w:rPr>
        <w:t>urul</w:t>
      </w:r>
      <w:r>
        <w:rPr>
          <w:sz w:val="24"/>
        </w:rPr>
        <w:t>u</w:t>
      </w:r>
      <w:r w:rsidRPr="001B2B73">
        <w:rPr>
          <w:sz w:val="24"/>
        </w:rPr>
        <w:t xml:space="preserve"> tarafından incelen</w:t>
      </w:r>
      <w:r>
        <w:rPr>
          <w:sz w:val="24"/>
        </w:rPr>
        <w:t>mesini talep ediyorum.</w:t>
      </w:r>
    </w:p>
    <w:p w14:paraId="65BA9E5F" w14:textId="77777777"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G</w:t>
      </w:r>
      <w:r w:rsidRPr="001B2B73">
        <w:rPr>
          <w:sz w:val="24"/>
        </w:rPr>
        <w:t xml:space="preserve">ereğinin yapılmasını </w:t>
      </w:r>
      <w:r w:rsidR="00E5616D">
        <w:rPr>
          <w:sz w:val="24"/>
        </w:rPr>
        <w:t xml:space="preserve">saygılarımla </w:t>
      </w:r>
      <w:r w:rsidRPr="001B2B73">
        <w:rPr>
          <w:sz w:val="24"/>
        </w:rPr>
        <w:t xml:space="preserve">arz ederim. </w:t>
      </w:r>
    </w:p>
    <w:p w14:paraId="435A9EBE" w14:textId="77777777" w:rsidR="00CF68DF" w:rsidRDefault="00CF68DF" w:rsidP="00CF68DF">
      <w:pPr>
        <w:spacing w:line="360" w:lineRule="auto"/>
        <w:ind w:firstLine="708"/>
        <w:rPr>
          <w:sz w:val="24"/>
        </w:rPr>
      </w:pPr>
    </w:p>
    <w:p w14:paraId="0688BF03" w14:textId="77777777" w:rsidR="00CF68DF" w:rsidRDefault="00CF68DF" w:rsidP="00CF68DF">
      <w:pPr>
        <w:spacing w:line="360" w:lineRule="auto"/>
        <w:ind w:firstLine="708"/>
        <w:rPr>
          <w:sz w:val="24"/>
        </w:rPr>
      </w:pPr>
    </w:p>
    <w:p w14:paraId="47147D5A" w14:textId="77777777" w:rsidR="00CF68DF" w:rsidRPr="0065736B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     </w:t>
      </w:r>
    </w:p>
    <w:p w14:paraId="7819C66D" w14:textId="77777777"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</w:t>
      </w:r>
      <w:r w:rsidRPr="0065736B">
        <w:rPr>
          <w:sz w:val="24"/>
        </w:rPr>
        <w:t>Sorumlu Araştırmacı</w:t>
      </w:r>
    </w:p>
    <w:p w14:paraId="0FDE308C" w14:textId="77777777"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</w:t>
      </w:r>
      <w:r w:rsidR="00FE450B">
        <w:rPr>
          <w:sz w:val="24"/>
        </w:rPr>
        <w:t>…………………………...</w:t>
      </w:r>
    </w:p>
    <w:p w14:paraId="59F92288" w14:textId="77777777" w:rsidR="00CF68DF" w:rsidRPr="001B2B73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</w:t>
      </w:r>
    </w:p>
    <w:p w14:paraId="45AE93AC" w14:textId="77777777" w:rsidR="00CF68DF" w:rsidRPr="001B2B73" w:rsidRDefault="00CF68DF" w:rsidP="00CF68DF">
      <w:pPr>
        <w:spacing w:line="360" w:lineRule="auto"/>
        <w:ind w:firstLine="708"/>
        <w:jc w:val="right"/>
        <w:rPr>
          <w:sz w:val="24"/>
        </w:rPr>
      </w:pPr>
    </w:p>
    <w:p w14:paraId="55640646" w14:textId="77777777" w:rsidR="00CF68DF" w:rsidRDefault="00CF68DF" w:rsidP="00CF68DF">
      <w:pPr>
        <w:spacing w:line="360" w:lineRule="auto"/>
        <w:ind w:firstLine="708"/>
      </w:pPr>
    </w:p>
    <w:p w14:paraId="79518EA2" w14:textId="77777777" w:rsidR="00CF68DF" w:rsidRPr="00BC1626" w:rsidRDefault="00CF68DF" w:rsidP="00CF68DF">
      <w:pPr>
        <w:spacing w:line="360" w:lineRule="auto"/>
        <w:ind w:firstLine="708"/>
      </w:pPr>
      <w:r>
        <w:tab/>
      </w:r>
      <w:r>
        <w:tab/>
      </w:r>
    </w:p>
    <w:p w14:paraId="48D9C993" w14:textId="77777777" w:rsidR="00CF68DF" w:rsidRDefault="00CF68DF" w:rsidP="00CF68DF">
      <w:pPr>
        <w:spacing w:line="360" w:lineRule="auto"/>
        <w:rPr>
          <w:sz w:val="22"/>
          <w:szCs w:val="22"/>
          <w:u w:val="single"/>
        </w:rPr>
      </w:pPr>
      <w:r w:rsidRPr="001856DC">
        <w:rPr>
          <w:sz w:val="22"/>
          <w:szCs w:val="22"/>
          <w:u w:val="single"/>
        </w:rPr>
        <w:t>EKLER</w:t>
      </w:r>
    </w:p>
    <w:p w14:paraId="6616D575" w14:textId="77777777"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tik Kurul Başvuru Formu</w:t>
      </w:r>
    </w:p>
    <w:p w14:paraId="1507C72B" w14:textId="77777777"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Gönüllü Katılım Formu</w:t>
      </w:r>
    </w:p>
    <w:p w14:paraId="6670720B" w14:textId="77777777"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eri Toplama Araçları</w:t>
      </w:r>
    </w:p>
    <w:p w14:paraId="02D3FD65" w14:textId="77777777" w:rsidR="004602D3" w:rsidRDefault="004602D3" w:rsidP="004602D3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İzin Yazışmaları</w:t>
      </w:r>
    </w:p>
    <w:p w14:paraId="19ACC6AA" w14:textId="77777777" w:rsidR="00F304F2" w:rsidRPr="004C5DD8" w:rsidRDefault="00F304F2" w:rsidP="004C5DD8">
      <w:pPr>
        <w:spacing w:line="360" w:lineRule="auto"/>
        <w:ind w:left="360"/>
        <w:rPr>
          <w:sz w:val="22"/>
          <w:szCs w:val="22"/>
        </w:rPr>
      </w:pPr>
    </w:p>
    <w:p w14:paraId="144E195E" w14:textId="77777777" w:rsidR="00CF68DF" w:rsidRDefault="00CF68DF" w:rsidP="00CF68DF">
      <w:pPr>
        <w:spacing w:line="360" w:lineRule="auto"/>
      </w:pPr>
    </w:p>
    <w:p w14:paraId="132FD8B5" w14:textId="77777777" w:rsidR="00CF68DF" w:rsidRDefault="00CF68DF" w:rsidP="00CF68DF">
      <w:pPr>
        <w:spacing w:line="360" w:lineRule="auto"/>
      </w:pPr>
    </w:p>
    <w:p w14:paraId="2D995C04" w14:textId="77777777" w:rsidR="00CF68DF" w:rsidRDefault="00CF68DF" w:rsidP="00CF68DF">
      <w:pPr>
        <w:spacing w:line="360" w:lineRule="auto"/>
      </w:pPr>
    </w:p>
    <w:p w14:paraId="6F6BCB22" w14:textId="77777777" w:rsidR="00E7044E" w:rsidRDefault="00E7044E"/>
    <w:sectPr w:rsidR="00E7044E" w:rsidSect="00CF68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397" w:right="1275" w:bottom="397" w:left="1134" w:header="42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BDF015" w14:textId="77777777" w:rsidR="00790A5E" w:rsidRDefault="00790A5E">
      <w:r>
        <w:separator/>
      </w:r>
    </w:p>
  </w:endnote>
  <w:endnote w:type="continuationSeparator" w:id="0">
    <w:p w14:paraId="4CFCF60C" w14:textId="77777777" w:rsidR="00790A5E" w:rsidRDefault="00790A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CA1F18" w14:textId="77777777" w:rsidR="00000000" w:rsidRDefault="00E5616D" w:rsidP="00DE07D8">
    <w:pPr>
      <w:pStyle w:val="Altbilgi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10179D22" w14:textId="77777777" w:rsidR="00000000" w:rsidRDefault="00000000" w:rsidP="00DE07D8">
    <w:pPr>
      <w:pStyle w:val="Altbilgi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2D4CB" w14:textId="77777777" w:rsidR="00000000" w:rsidRDefault="00000000">
    <w:pPr>
      <w:pStyle w:val="Altbilgi1"/>
      <w:tabs>
        <w:tab w:val="clear" w:pos="4153"/>
        <w:tab w:val="center" w:pos="4678"/>
      </w:tabs>
      <w:ind w:left="-142"/>
      <w:jc w:val="left"/>
      <w:rPr>
        <w:rFonts w:ascii="Arial" w:hAnsi="Arial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29110" w14:textId="77777777" w:rsidR="00000000" w:rsidRDefault="0000000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7FC57" w14:textId="77777777" w:rsidR="00790A5E" w:rsidRDefault="00790A5E">
      <w:r>
        <w:separator/>
      </w:r>
    </w:p>
  </w:footnote>
  <w:footnote w:type="continuationSeparator" w:id="0">
    <w:p w14:paraId="6AFC1D31" w14:textId="77777777" w:rsidR="00790A5E" w:rsidRDefault="00790A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E46E79" w14:textId="77777777" w:rsidR="00000000" w:rsidRDefault="0000000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0E3E7E" w14:textId="77777777" w:rsidR="00000000" w:rsidRPr="002A3A7D" w:rsidRDefault="00000000" w:rsidP="002A3A7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4CAF06" w14:textId="77777777" w:rsidR="00000000" w:rsidRDefault="0000000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A7681A"/>
    <w:multiLevelType w:val="hybridMultilevel"/>
    <w:tmpl w:val="F44A6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6874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W2NDE0NbEwNTJQ0lEKTi0uzszPAykwrAUAwG8L3iwAAAA="/>
  </w:docVars>
  <w:rsids>
    <w:rsidRoot w:val="00C06541"/>
    <w:rsid w:val="00047E98"/>
    <w:rsid w:val="00060CAA"/>
    <w:rsid w:val="000A6586"/>
    <w:rsid w:val="002E0584"/>
    <w:rsid w:val="00335EC5"/>
    <w:rsid w:val="004602D3"/>
    <w:rsid w:val="004C5DD8"/>
    <w:rsid w:val="00790A5E"/>
    <w:rsid w:val="00AA0362"/>
    <w:rsid w:val="00C06541"/>
    <w:rsid w:val="00CF68DF"/>
    <w:rsid w:val="00E36E13"/>
    <w:rsid w:val="00E5616D"/>
    <w:rsid w:val="00E7044E"/>
    <w:rsid w:val="00F304F2"/>
    <w:rsid w:val="00F30868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47D469"/>
  <w15:chartTrackingRefBased/>
  <w15:docId w15:val="{2A360287-329F-4246-95DE-61912241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8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ilgi1">
    <w:name w:val="Altbilgi1"/>
    <w:basedOn w:val="Normal"/>
    <w:rsid w:val="00CF68DF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CF68DF"/>
  </w:style>
  <w:style w:type="paragraph" w:styleId="stBilgi">
    <w:name w:val="header"/>
    <w:basedOn w:val="Normal"/>
    <w:link w:val="stBilgiChar"/>
    <w:uiPriority w:val="99"/>
    <w:unhideWhenUsed/>
    <w:rsid w:val="00CF68D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nhideWhenUsed/>
    <w:rsid w:val="00CF68D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CF6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Abdullah Kurt</cp:lastModifiedBy>
  <cp:revision>2</cp:revision>
  <dcterms:created xsi:type="dcterms:W3CDTF">2024-11-06T10:30:00Z</dcterms:created>
  <dcterms:modified xsi:type="dcterms:W3CDTF">2024-11-0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12cb237fd7700145f723a7072689c153ce6ecf666d4498d91188c1407f4a56</vt:lpwstr>
  </property>
</Properties>
</file>